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08846B43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834CCA">
        <w:rPr>
          <w:sz w:val="52"/>
          <w:szCs w:val="52"/>
        </w:rPr>
        <w:t>8</w:t>
      </w:r>
      <w:r>
        <w:rPr>
          <w:sz w:val="52"/>
          <w:szCs w:val="52"/>
        </w:rPr>
        <w:t xml:space="preserve"> – </w:t>
      </w:r>
      <w:r w:rsidR="0090401B">
        <w:rPr>
          <w:sz w:val="52"/>
          <w:szCs w:val="52"/>
        </w:rPr>
        <w:t xml:space="preserve">Switch Statements and </w:t>
      </w:r>
      <w:r w:rsidR="00D263EB">
        <w:rPr>
          <w:sz w:val="52"/>
          <w:szCs w:val="52"/>
        </w:rPr>
        <w:t>Enumerated</w:t>
      </w:r>
      <w:r w:rsidR="0090401B">
        <w:rPr>
          <w:sz w:val="52"/>
          <w:szCs w:val="52"/>
        </w:rPr>
        <w:t xml:space="preserve"> Types (Enums)</w:t>
      </w:r>
    </w:p>
    <w:p w14:paraId="2B7177E3" w14:textId="3B110DB1" w:rsidR="001E49E5" w:rsidRDefault="001E49E5" w:rsidP="00804A2E">
      <w:pPr>
        <w:pStyle w:val="NoSpacing"/>
      </w:pP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22430D59" w14:textId="617E50CE" w:rsidR="00A50AE1" w:rsidRDefault="00D263EB" w:rsidP="00A50AE1">
      <w:pPr>
        <w:pStyle w:val="ListParagraph"/>
        <w:numPr>
          <w:ilvl w:val="0"/>
          <w:numId w:val="11"/>
        </w:numPr>
      </w:pPr>
      <w:r>
        <w:t>Restrict the value of a variable to a list of permittable types using</w:t>
      </w:r>
      <w:r w:rsidR="00545F1D">
        <w:t xml:space="preserve"> an</w:t>
      </w:r>
      <w:r>
        <w:t xml:space="preserve"> </w:t>
      </w:r>
      <w:r>
        <w:rPr>
          <w:b/>
          <w:bCs/>
        </w:rPr>
        <w:t>enumerated type</w:t>
      </w:r>
      <w:r w:rsidR="00545F1D">
        <w:rPr>
          <w:b/>
          <w:bCs/>
        </w:rPr>
        <w:t xml:space="preserve"> </w:t>
      </w:r>
      <w:r>
        <w:rPr>
          <w:b/>
          <w:bCs/>
        </w:rPr>
        <w:t>(</w:t>
      </w:r>
      <w:proofErr w:type="spellStart"/>
      <w:r>
        <w:rPr>
          <w:b/>
          <w:bCs/>
        </w:rPr>
        <w:t>enum</w:t>
      </w:r>
      <w:proofErr w:type="spellEnd"/>
      <w:r>
        <w:rPr>
          <w:b/>
          <w:bCs/>
        </w:rPr>
        <w:t>)</w:t>
      </w:r>
    </w:p>
    <w:p w14:paraId="4AF28C9C" w14:textId="376B69ED" w:rsidR="00D263EB" w:rsidRPr="00A50AE1" w:rsidRDefault="008452BE" w:rsidP="00A50AE1">
      <w:pPr>
        <w:pStyle w:val="ListParagraph"/>
        <w:numPr>
          <w:ilvl w:val="0"/>
          <w:numId w:val="11"/>
        </w:numPr>
      </w:pPr>
      <w:r>
        <w:t xml:space="preserve">Implement </w:t>
      </w:r>
      <w:r w:rsidR="00786E76">
        <w:t>multi-selection decision-making</w:t>
      </w:r>
      <w:r>
        <w:t xml:space="preserve"> in applications</w:t>
      </w:r>
      <w:r w:rsidR="00545F1D">
        <w:t xml:space="preserve"> using a </w:t>
      </w:r>
      <w:r w:rsidR="00545F1D">
        <w:rPr>
          <w:b/>
          <w:bCs/>
        </w:rPr>
        <w:t>switch statement</w:t>
      </w:r>
    </w:p>
    <w:p w14:paraId="4BF7AE16" w14:textId="252F4A53" w:rsidR="00804A2E" w:rsidRDefault="00804A2E" w:rsidP="00A50AE1">
      <w:pPr>
        <w:pStyle w:val="Heading1"/>
      </w:pPr>
      <w:r>
        <w:t>Preparation</w:t>
      </w:r>
    </w:p>
    <w:p w14:paraId="44F7A13F" w14:textId="38388DA3" w:rsidR="00A50AE1" w:rsidRDefault="008130D8" w:rsidP="00A50AE1">
      <w:r>
        <w:t>In this webinar</w:t>
      </w:r>
      <w:r w:rsidR="007857D3">
        <w:t>,</w:t>
      </w:r>
      <w:r>
        <w:t xml:space="preserve"> we will be creating multiple classes in IntelliJ and </w:t>
      </w:r>
      <w:r w:rsidR="00E631AD">
        <w:t>learning</w:t>
      </w:r>
      <w:r>
        <w:t xml:space="preserve"> about two new features that can be used in your assessment – </w:t>
      </w:r>
      <w:r>
        <w:rPr>
          <w:b/>
          <w:bCs/>
        </w:rPr>
        <w:t>switch statements</w:t>
      </w:r>
      <w:r>
        <w:t xml:space="preserve"> and </w:t>
      </w:r>
      <w:r>
        <w:rPr>
          <w:b/>
          <w:bCs/>
        </w:rPr>
        <w:t>enumerated types</w:t>
      </w:r>
      <w:r>
        <w:t xml:space="preserve"> (enums).</w:t>
      </w:r>
    </w:p>
    <w:p w14:paraId="04C49A30" w14:textId="17FF876B" w:rsidR="004F7817" w:rsidRPr="004F7817" w:rsidRDefault="00E87D26" w:rsidP="00E87D26">
      <w:r>
        <w:t>We will</w:t>
      </w:r>
      <w:r w:rsidR="00E631AD">
        <w:t xml:space="preserve"> be creating a class to model a </w:t>
      </w:r>
      <w:proofErr w:type="gramStart"/>
      <w:r w:rsidR="00E631AD">
        <w:rPr>
          <w:b/>
          <w:bCs/>
        </w:rPr>
        <w:t>Pizza</w:t>
      </w:r>
      <w:r w:rsidR="00E631AD">
        <w:t>, and</w:t>
      </w:r>
      <w:proofErr w:type="gramEnd"/>
      <w:r w:rsidR="00E631AD">
        <w:t xml:space="preserve"> will refactor the code along the way to make use of switch statements and enums.</w:t>
      </w:r>
    </w:p>
    <w:p w14:paraId="30B9C5F0" w14:textId="487E8622" w:rsidR="00174F55" w:rsidRDefault="00174F55" w:rsidP="00174F55">
      <w:pPr>
        <w:pStyle w:val="Heading1"/>
      </w:pPr>
      <w:r>
        <w:t xml:space="preserve">Step 1 – </w:t>
      </w:r>
      <w:r w:rsidR="008130D8">
        <w:t>Creating our Classes</w:t>
      </w:r>
    </w:p>
    <w:p w14:paraId="59491EF4" w14:textId="1A3DC158" w:rsidR="00A50AE1" w:rsidRDefault="002A191E" w:rsidP="005B1D47">
      <w:pPr>
        <w:pStyle w:val="ListParagraph"/>
        <w:numPr>
          <w:ilvl w:val="0"/>
          <w:numId w:val="13"/>
        </w:numPr>
      </w:pPr>
      <w:r>
        <w:t xml:space="preserve">We’ll start by creating </w:t>
      </w:r>
      <w:r w:rsidR="005B1D47">
        <w:t>a class with a main method, which will be empty to begin with</w:t>
      </w:r>
      <w:r w:rsidR="00AC7F79">
        <w:t>,</w:t>
      </w:r>
      <w:r w:rsidR="005B1D47">
        <w:t xml:space="preserve"> but we will revisit it a little later.</w:t>
      </w:r>
    </w:p>
    <w:p w14:paraId="32B850AE" w14:textId="484E8D9A" w:rsidR="005B1D47" w:rsidRDefault="005B1D47" w:rsidP="005B1D47">
      <w:pPr>
        <w:pStyle w:val="ListParagraph"/>
        <w:numPr>
          <w:ilvl w:val="0"/>
          <w:numId w:val="13"/>
        </w:numPr>
      </w:pPr>
      <w:r>
        <w:t xml:space="preserve">Next, we’ll add </w:t>
      </w:r>
      <w:r w:rsidR="00F9163B">
        <w:t>a Pizza class which will represent a Pizza</w:t>
      </w:r>
      <w:r w:rsidR="00B643BE">
        <w:t>, the Pizza class will have the following in it:</w:t>
      </w:r>
    </w:p>
    <w:p w14:paraId="089B389F" w14:textId="756942A3" w:rsidR="00B643BE" w:rsidRDefault="00B643BE" w:rsidP="00B643BE">
      <w:pPr>
        <w:pStyle w:val="ListParagraph"/>
        <w:numPr>
          <w:ilvl w:val="1"/>
          <w:numId w:val="13"/>
        </w:numPr>
      </w:pPr>
      <w:r>
        <w:t xml:space="preserve">variables </w:t>
      </w:r>
    </w:p>
    <w:p w14:paraId="622E62C5" w14:textId="4A0EA8A5" w:rsidR="00B643BE" w:rsidRDefault="00564BD0" w:rsidP="00B643BE">
      <w:pPr>
        <w:pStyle w:val="ListParagraph"/>
        <w:numPr>
          <w:ilvl w:val="2"/>
          <w:numId w:val="13"/>
        </w:numPr>
      </w:pPr>
      <w:r>
        <w:t>String name</w:t>
      </w:r>
    </w:p>
    <w:p w14:paraId="4DD827C0" w14:textId="3C635708" w:rsidR="00564BD0" w:rsidRDefault="00564BD0" w:rsidP="00B643BE">
      <w:pPr>
        <w:pStyle w:val="ListParagraph"/>
        <w:numPr>
          <w:ilvl w:val="2"/>
          <w:numId w:val="13"/>
        </w:numPr>
      </w:pPr>
      <w:r>
        <w:t>int size</w:t>
      </w:r>
    </w:p>
    <w:p w14:paraId="13633247" w14:textId="78930CEA" w:rsidR="00564BD0" w:rsidRDefault="00564BD0" w:rsidP="00B643BE">
      <w:pPr>
        <w:pStyle w:val="ListParagraph"/>
        <w:numPr>
          <w:ilvl w:val="2"/>
          <w:numId w:val="13"/>
        </w:numPr>
      </w:pPr>
      <w:r>
        <w:t>ArrayList&lt;String&gt; toppings</w:t>
      </w:r>
    </w:p>
    <w:p w14:paraId="49641FC8" w14:textId="6DC87FB1" w:rsidR="00564BD0" w:rsidRDefault="00564BD0" w:rsidP="00B643BE">
      <w:pPr>
        <w:pStyle w:val="ListParagraph"/>
        <w:numPr>
          <w:ilvl w:val="2"/>
          <w:numId w:val="13"/>
        </w:numPr>
      </w:pPr>
      <w:proofErr w:type="spellStart"/>
      <w:r>
        <w:t>boolean</w:t>
      </w:r>
      <w:proofErr w:type="spellEnd"/>
      <w:r>
        <w:t xml:space="preserve"> </w:t>
      </w:r>
      <w:proofErr w:type="spellStart"/>
      <w:r>
        <w:t>isVegetarian</w:t>
      </w:r>
      <w:proofErr w:type="spellEnd"/>
    </w:p>
    <w:p w14:paraId="6C5D91D9" w14:textId="7DFF4D17" w:rsidR="00A51F5A" w:rsidRDefault="00A51F5A" w:rsidP="00A51F5A">
      <w:pPr>
        <w:pStyle w:val="ListParagraph"/>
        <w:numPr>
          <w:ilvl w:val="1"/>
          <w:numId w:val="13"/>
        </w:numPr>
      </w:pPr>
      <w:r>
        <w:t>constructor (accepts a String for the name, and an int for the size)</w:t>
      </w:r>
    </w:p>
    <w:p w14:paraId="0BCC9FED" w14:textId="644B4607" w:rsidR="00FF69B8" w:rsidRDefault="00FF69B8" w:rsidP="00FF69B8">
      <w:pPr>
        <w:pStyle w:val="Heading1"/>
      </w:pPr>
      <w:r>
        <w:t>Step 2 – Creating a Pizza Object</w:t>
      </w:r>
    </w:p>
    <w:p w14:paraId="36CA5DC0" w14:textId="38FE341C" w:rsidR="00FF69B8" w:rsidRDefault="00FF69B8" w:rsidP="00FF69B8">
      <w:r>
        <w:t xml:space="preserve">Now that </w:t>
      </w:r>
      <w:r w:rsidR="005D0C78">
        <w:t>we</w:t>
      </w:r>
      <w:r>
        <w:t xml:space="preserve"> have a class to present a Pizza data type, we can create an object of it. </w:t>
      </w:r>
      <w:r w:rsidR="00E66C13">
        <w:t>In the main method, cr</w:t>
      </w:r>
      <w:r>
        <w:t>eate a Pizza object by calling the constructor (pass in a name for the pizza and an int for the size in inches)</w:t>
      </w:r>
      <w:r w:rsidR="00111806">
        <w:t>.</w:t>
      </w:r>
    </w:p>
    <w:p w14:paraId="39CD952C" w14:textId="7F264F1C" w:rsidR="0005505D" w:rsidRDefault="00671527" w:rsidP="0005505D">
      <w:pPr>
        <w:pStyle w:val="Heading1"/>
      </w:pPr>
      <w:r>
        <w:t>Step 3 – Pizza methods</w:t>
      </w:r>
    </w:p>
    <w:p w14:paraId="7BB5EB24" w14:textId="589F6B80" w:rsidR="001B5646" w:rsidRPr="001B5646" w:rsidRDefault="001B5646" w:rsidP="001B5646">
      <w:r>
        <w:t>Let’s now add some methods to our Pizza class so that we can add a topping and print out all the toppings currently on the pizza object.</w:t>
      </w:r>
    </w:p>
    <w:p w14:paraId="0697B427" w14:textId="5D8E5E89" w:rsidR="00671527" w:rsidRDefault="004C34E8" w:rsidP="001B5646">
      <w:pPr>
        <w:pStyle w:val="ListParagraph"/>
        <w:numPr>
          <w:ilvl w:val="0"/>
          <w:numId w:val="14"/>
        </w:numPr>
      </w:pPr>
      <w:r>
        <w:t>P</w:t>
      </w:r>
      <w:r w:rsidR="00671527">
        <w:t xml:space="preserve">rovide an </w:t>
      </w:r>
      <w:proofErr w:type="spellStart"/>
      <w:r w:rsidR="00671527" w:rsidRPr="001B5646">
        <w:rPr>
          <w:b/>
          <w:bCs/>
        </w:rPr>
        <w:t>addTopping</w:t>
      </w:r>
      <w:proofErr w:type="spellEnd"/>
      <w:r w:rsidR="00671527">
        <w:t xml:space="preserve"> method which accepts a String for a topping</w:t>
      </w:r>
      <w:r w:rsidR="00111806">
        <w:t xml:space="preserve"> and then adds that to the pizza object’s ArrayList.</w:t>
      </w:r>
      <w:r>
        <w:t xml:space="preserve"> The method doesn’t need to return anything (so should be void).</w:t>
      </w:r>
    </w:p>
    <w:p w14:paraId="01397BF9" w14:textId="2432823E" w:rsidR="00111806" w:rsidRDefault="00111806" w:rsidP="001B5646">
      <w:pPr>
        <w:pStyle w:val="ListParagraph"/>
        <w:numPr>
          <w:ilvl w:val="0"/>
          <w:numId w:val="14"/>
        </w:numPr>
      </w:pPr>
      <w:r>
        <w:t xml:space="preserve">Add a few toppings to your pizza that are suitable for the type/name of the pizza. </w:t>
      </w:r>
      <w:proofErr w:type="gramStart"/>
      <w:r>
        <w:t>E.g.</w:t>
      </w:r>
      <w:proofErr w:type="gramEnd"/>
      <w:r>
        <w:t xml:space="preserve"> if </w:t>
      </w:r>
      <w:r w:rsidR="00E1493E">
        <w:t>the name of your pizza is</w:t>
      </w:r>
      <w:r>
        <w:t xml:space="preserve"> Chicken &amp; Mushroom pizza object, you can call the </w:t>
      </w:r>
      <w:proofErr w:type="spellStart"/>
      <w:r w:rsidRPr="001B5646">
        <w:rPr>
          <w:b/>
          <w:bCs/>
        </w:rPr>
        <w:t>addTopping</w:t>
      </w:r>
      <w:proofErr w:type="spellEnd"/>
      <w:r>
        <w:t xml:space="preserve"> method</w:t>
      </w:r>
      <w:r w:rsidR="00E1493E">
        <w:t xml:space="preserve"> multiple times, once to add Chicken, another time to add Mushroom, and </w:t>
      </w:r>
      <w:r w:rsidR="00B30829">
        <w:t>any other toppings you like on your pizza.</w:t>
      </w:r>
    </w:p>
    <w:p w14:paraId="473A3F75" w14:textId="6502516E" w:rsidR="00811D07" w:rsidRDefault="0005505D" w:rsidP="00A50AE1">
      <w:pPr>
        <w:pStyle w:val="ListParagraph"/>
        <w:numPr>
          <w:ilvl w:val="0"/>
          <w:numId w:val="14"/>
        </w:numPr>
      </w:pPr>
      <w:r>
        <w:lastRenderedPageBreak/>
        <w:t xml:space="preserve">Provide a </w:t>
      </w:r>
      <w:proofErr w:type="spellStart"/>
      <w:r w:rsidRPr="001B5646">
        <w:rPr>
          <w:b/>
          <w:bCs/>
        </w:rPr>
        <w:t>printToppings</w:t>
      </w:r>
      <w:proofErr w:type="spellEnd"/>
      <w:r>
        <w:t xml:space="preserve"> method that </w:t>
      </w:r>
      <w:r w:rsidR="001B5646">
        <w:t>loops through the toppings ArrayList and prints out each of the toppings currently on the pizza.</w:t>
      </w:r>
      <w:r w:rsidR="00C0406B">
        <w:t xml:space="preserve"> Call this method </w:t>
      </w:r>
      <w:r w:rsidR="00497062">
        <w:t>in your main method after the lines of code that added the toppings.</w:t>
      </w:r>
    </w:p>
    <w:p w14:paraId="3615688A" w14:textId="0BE7A764" w:rsidR="00507A4F" w:rsidRDefault="00497062" w:rsidP="00497062">
      <w:pPr>
        <w:pStyle w:val="Heading1"/>
      </w:pPr>
      <w:r>
        <w:t>Step 4 – Making use of Enumerated Types</w:t>
      </w:r>
      <w:r w:rsidR="00146988">
        <w:t xml:space="preserve"> (Enums)</w:t>
      </w:r>
    </w:p>
    <w:p w14:paraId="2086B67F" w14:textId="50209D29" w:rsidR="00497062" w:rsidRDefault="00497062" w:rsidP="00497062">
      <w:r>
        <w:t xml:space="preserve">The problem with the </w:t>
      </w:r>
      <w:proofErr w:type="spellStart"/>
      <w:r>
        <w:t>addTopping</w:t>
      </w:r>
      <w:proofErr w:type="spellEnd"/>
      <w:r>
        <w:t xml:space="preserve"> method is that accepts </w:t>
      </w:r>
      <w:r>
        <w:rPr>
          <w:i/>
          <w:iCs/>
        </w:rPr>
        <w:t>any</w:t>
      </w:r>
      <w:r>
        <w:t xml:space="preserve"> String passed to it. This String could be “Chicken”, “Mushroom”, “Pineapple”, or something completely random such as “q</w:t>
      </w:r>
      <w:proofErr w:type="gramStart"/>
      <w:r>
        <w:t>212]e</w:t>
      </w:r>
      <w:proofErr w:type="gramEnd"/>
      <w:r>
        <w:t>”</w:t>
      </w:r>
      <w:r w:rsidR="00110FD1">
        <w:t xml:space="preserve">. </w:t>
      </w:r>
    </w:p>
    <w:p w14:paraId="76979180" w14:textId="155D5C9D" w:rsidR="008130D8" w:rsidRDefault="00110FD1" w:rsidP="00A50AE1">
      <w:r>
        <w:t xml:space="preserve">This is a good use case </w:t>
      </w:r>
      <w:r w:rsidR="00146988">
        <w:t>for</w:t>
      </w:r>
      <w:r>
        <w:t xml:space="preserve"> an </w:t>
      </w:r>
      <w:r>
        <w:rPr>
          <w:b/>
          <w:bCs/>
        </w:rPr>
        <w:t>enumerated type</w:t>
      </w:r>
      <w:r>
        <w:t xml:space="preserve">, often just called an </w:t>
      </w:r>
      <w:proofErr w:type="spellStart"/>
      <w:r>
        <w:rPr>
          <w:b/>
          <w:bCs/>
        </w:rPr>
        <w:t>enum</w:t>
      </w:r>
      <w:proofErr w:type="spellEnd"/>
      <w:r>
        <w:t xml:space="preserve"> for short. </w:t>
      </w:r>
      <w:r w:rsidR="008130D8">
        <w:t xml:space="preserve">An </w:t>
      </w:r>
      <w:proofErr w:type="spellStart"/>
      <w:r w:rsidR="008130D8">
        <w:t>enum</w:t>
      </w:r>
      <w:proofErr w:type="spellEnd"/>
      <w:r>
        <w:t xml:space="preserve"> </w:t>
      </w:r>
      <w:r w:rsidR="008130D8">
        <w:t>allows us to provide a list of permitted values for a type. E.g.</w:t>
      </w:r>
    </w:p>
    <w:p w14:paraId="6CEF7AFE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Season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SPRING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SUMM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AUTUM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WINTER </w:t>
      </w:r>
      <w:r>
        <w:rPr>
          <w:color w:val="080808"/>
          <w:sz w:val="27"/>
          <w:szCs w:val="27"/>
        </w:rPr>
        <w:t>}</w:t>
      </w:r>
    </w:p>
    <w:p w14:paraId="68C93AA9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Apple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GRANNY</w:t>
      </w:r>
      <w:proofErr w:type="gramEnd"/>
      <w:r>
        <w:rPr>
          <w:i/>
          <w:iCs/>
          <w:color w:val="871094"/>
          <w:sz w:val="27"/>
          <w:szCs w:val="27"/>
        </w:rPr>
        <w:t>_SMITH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GOLDEN_DELICIO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PIPPIN </w:t>
      </w:r>
      <w:r>
        <w:rPr>
          <w:color w:val="080808"/>
          <w:sz w:val="27"/>
          <w:szCs w:val="27"/>
        </w:rPr>
        <w:t>}</w:t>
      </w:r>
    </w:p>
    <w:p w14:paraId="3F10CB5B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Planet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MERCURY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VEN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EARTH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MAR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JUPIT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SATUR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URAN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NEPTUNE </w:t>
      </w:r>
      <w:r>
        <w:rPr>
          <w:color w:val="080808"/>
          <w:sz w:val="27"/>
          <w:szCs w:val="27"/>
        </w:rPr>
        <w:t>}</w:t>
      </w:r>
    </w:p>
    <w:p w14:paraId="3271A3CE" w14:textId="0ADC435C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rafficLightColour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RED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AMB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GREEN </w:t>
      </w:r>
      <w:r>
        <w:rPr>
          <w:color w:val="080808"/>
          <w:sz w:val="27"/>
          <w:szCs w:val="27"/>
        </w:rPr>
        <w:t>}</w:t>
      </w:r>
    </w:p>
    <w:p w14:paraId="6AF2D7C9" w14:textId="1DAB263E" w:rsidR="00D263EB" w:rsidRDefault="00D263EB" w:rsidP="00A50AE1"/>
    <w:p w14:paraId="49E6E360" w14:textId="3863CFA6" w:rsidR="00DC3511" w:rsidRDefault="00DC3511" w:rsidP="00A50AE1">
      <w:r>
        <w:t xml:space="preserve">Create an </w:t>
      </w:r>
      <w:proofErr w:type="spellStart"/>
      <w:r>
        <w:t>enum</w:t>
      </w:r>
      <w:proofErr w:type="spellEnd"/>
      <w:r>
        <w:t xml:space="preserve"> named </w:t>
      </w:r>
      <w:r>
        <w:rPr>
          <w:b/>
          <w:bCs/>
        </w:rPr>
        <w:t>Topping</w:t>
      </w:r>
      <w:r>
        <w:t>.</w:t>
      </w:r>
      <w:r w:rsidR="00F92DCB">
        <w:t xml:space="preserve"> An </w:t>
      </w:r>
      <w:proofErr w:type="spellStart"/>
      <w:r w:rsidR="00F92DCB">
        <w:t>enum</w:t>
      </w:r>
      <w:proofErr w:type="spellEnd"/>
      <w:r w:rsidR="00F92DCB">
        <w:t xml:space="preserve"> is created in the same way a class is in IntelliJ</w:t>
      </w:r>
      <w:r w:rsidR="00146988">
        <w:t xml:space="preserve">, except we select </w:t>
      </w:r>
      <w:r w:rsidR="00146988">
        <w:rPr>
          <w:b/>
          <w:bCs/>
        </w:rPr>
        <w:t>Enum</w:t>
      </w:r>
      <w:r w:rsidR="00146988">
        <w:t xml:space="preserve"> instead of </w:t>
      </w:r>
      <w:r w:rsidR="00146988">
        <w:rPr>
          <w:b/>
          <w:bCs/>
        </w:rPr>
        <w:t>Class</w:t>
      </w:r>
      <w:r w:rsidR="00146988">
        <w:t>:</w:t>
      </w:r>
    </w:p>
    <w:p w14:paraId="238B892A" w14:textId="12A256A5" w:rsidR="00303665" w:rsidRDefault="00146988" w:rsidP="00B30714">
      <w:pPr>
        <w:jc w:val="center"/>
      </w:pPr>
      <w:r w:rsidRPr="00146988">
        <w:rPr>
          <w:noProof/>
        </w:rPr>
        <w:drawing>
          <wp:inline distT="0" distB="0" distL="0" distR="0" wp14:anchorId="2C54D23B" wp14:editId="1B7D7887">
            <wp:extent cx="3172268" cy="1695687"/>
            <wp:effectExtent l="19050" t="19050" r="28575" b="190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69568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DE886C" w14:textId="0805242C" w:rsidR="005E4CB7" w:rsidRDefault="005E4CB7" w:rsidP="005E4CB7">
      <w:r>
        <w:t xml:space="preserve">In your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Toppins</w:t>
      </w:r>
      <w:proofErr w:type="spellEnd"/>
      <w:r>
        <w:t xml:space="preserve"> body </w:t>
      </w:r>
      <w:proofErr w:type="gramStart"/>
      <w:r>
        <w:t>{ }</w:t>
      </w:r>
      <w:proofErr w:type="gramEnd"/>
      <w:r>
        <w:t>, provid</w:t>
      </w:r>
      <w:r w:rsidR="00303665">
        <w:t>e valid values for the Topping data type</w:t>
      </w:r>
      <w:r w:rsidR="00B30714">
        <w:t xml:space="preserve"> (list as many toppings as you like)</w:t>
      </w:r>
      <w:r w:rsidR="00303665">
        <w:t>, e.g.:</w:t>
      </w:r>
    </w:p>
    <w:p w14:paraId="2A980467" w14:textId="3E31471B" w:rsidR="00303665" w:rsidRDefault="00303665" w:rsidP="00303665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033B3"/>
          <w:sz w:val="27"/>
          <w:szCs w:val="27"/>
        </w:rPr>
        <w:t xml:space="preserve">public </w:t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Topping </w:t>
      </w:r>
      <w:r>
        <w:rPr>
          <w:color w:val="080808"/>
          <w:sz w:val="27"/>
          <w:szCs w:val="27"/>
        </w:rPr>
        <w:t>{</w:t>
      </w:r>
      <w:r>
        <w:rPr>
          <w:i/>
          <w:iCs/>
          <w:color w:val="8C8C8C"/>
          <w:sz w:val="27"/>
          <w:szCs w:val="27"/>
        </w:rPr>
        <w:br/>
        <w:t xml:space="preserve">    </w:t>
      </w:r>
      <w:r>
        <w:rPr>
          <w:i/>
          <w:iCs/>
          <w:color w:val="871094"/>
          <w:sz w:val="27"/>
          <w:szCs w:val="27"/>
        </w:rPr>
        <w:t>CHICKE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MUSHROOM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GREEN_PEPPER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ONIONS</w:t>
      </w:r>
      <w:r>
        <w:rPr>
          <w:i/>
          <w:iCs/>
          <w:color w:val="871094"/>
          <w:sz w:val="27"/>
          <w:szCs w:val="27"/>
        </w:rPr>
        <w:br/>
      </w:r>
      <w:r>
        <w:rPr>
          <w:color w:val="080808"/>
          <w:sz w:val="27"/>
          <w:szCs w:val="27"/>
        </w:rPr>
        <w:t>}</w:t>
      </w:r>
    </w:p>
    <w:p w14:paraId="0381B359" w14:textId="77777777" w:rsidR="00303665" w:rsidRDefault="00303665" w:rsidP="00303665">
      <w:pPr>
        <w:pStyle w:val="HTMLPreformatted"/>
        <w:shd w:val="clear" w:color="auto" w:fill="FFFFFF"/>
        <w:rPr>
          <w:color w:val="080808"/>
          <w:sz w:val="27"/>
          <w:szCs w:val="27"/>
        </w:rPr>
      </w:pPr>
    </w:p>
    <w:p w14:paraId="61AD9EBA" w14:textId="1D9A2B29" w:rsidR="004C0B9C" w:rsidRDefault="004C0B9C" w:rsidP="005E4CB7">
      <w:r>
        <w:t>We can now refactor our code to make use of enums.</w:t>
      </w:r>
    </w:p>
    <w:p w14:paraId="3E768109" w14:textId="54E82A90" w:rsidR="004C0B9C" w:rsidRDefault="004C0B9C" w:rsidP="004C0B9C">
      <w:pPr>
        <w:pStyle w:val="ListParagraph"/>
        <w:numPr>
          <w:ilvl w:val="0"/>
          <w:numId w:val="16"/>
        </w:numPr>
      </w:pPr>
      <w:r>
        <w:t xml:space="preserve">Modify the </w:t>
      </w:r>
      <w:proofErr w:type="spellStart"/>
      <w:r w:rsidRPr="00CF305A">
        <w:rPr>
          <w:b/>
          <w:bCs/>
        </w:rPr>
        <w:t>addTopping</w:t>
      </w:r>
      <w:proofErr w:type="spellEnd"/>
      <w:r>
        <w:t xml:space="preserve"> method so that </w:t>
      </w:r>
      <w:r w:rsidR="004363EF">
        <w:t>it</w:t>
      </w:r>
      <w:r>
        <w:t xml:space="preserve"> accepts a Topping instead of a String</w:t>
      </w:r>
    </w:p>
    <w:p w14:paraId="0C1CB25E" w14:textId="6CD5CB74" w:rsidR="004C0B9C" w:rsidRDefault="004C0B9C" w:rsidP="004C0B9C">
      <w:pPr>
        <w:pStyle w:val="ListParagraph"/>
        <w:numPr>
          <w:ilvl w:val="0"/>
          <w:numId w:val="16"/>
        </w:numPr>
      </w:pPr>
      <w:r>
        <w:t>Modify the ArrayList so that it is an ArrayList&lt;Topping&gt; instead of an ArrayList&lt;String&gt;</w:t>
      </w:r>
    </w:p>
    <w:p w14:paraId="4ABD1BD9" w14:textId="7C9852E7" w:rsidR="0064281B" w:rsidRDefault="00BF37EB" w:rsidP="0064281B">
      <w:pPr>
        <w:pStyle w:val="ListParagraph"/>
        <w:numPr>
          <w:ilvl w:val="0"/>
          <w:numId w:val="16"/>
        </w:numPr>
      </w:pPr>
      <w:r>
        <w:t xml:space="preserve">Modify the </w:t>
      </w:r>
      <w:proofErr w:type="spellStart"/>
      <w:r w:rsidRPr="00CF305A">
        <w:rPr>
          <w:b/>
          <w:bCs/>
        </w:rPr>
        <w:t>printToppings</w:t>
      </w:r>
      <w:proofErr w:type="spellEnd"/>
      <w:r>
        <w:t xml:space="preserve"> method too so that it refers to the Topping data type</w:t>
      </w:r>
    </w:p>
    <w:p w14:paraId="7AB16BCA" w14:textId="26A77796" w:rsidR="001160D1" w:rsidRDefault="001160D1" w:rsidP="0064281B">
      <w:pPr>
        <w:pStyle w:val="ListParagraph"/>
        <w:numPr>
          <w:ilvl w:val="0"/>
          <w:numId w:val="16"/>
        </w:numPr>
      </w:pPr>
      <w:r>
        <w:t xml:space="preserve">Modify the calls to </w:t>
      </w:r>
      <w:proofErr w:type="spellStart"/>
      <w:r>
        <w:rPr>
          <w:b/>
          <w:bCs/>
        </w:rPr>
        <w:t>addTopping</w:t>
      </w:r>
      <w:proofErr w:type="spellEnd"/>
      <w:r>
        <w:t xml:space="preserve"> (so we’re passing in Toppings and not Strings)</w:t>
      </w:r>
    </w:p>
    <w:p w14:paraId="7AB92838" w14:textId="2A026FE2" w:rsidR="007A4611" w:rsidRDefault="007A4611" w:rsidP="007A4611">
      <w:pPr>
        <w:pStyle w:val="Heading1"/>
      </w:pPr>
      <w:r>
        <w:lastRenderedPageBreak/>
        <w:t>Step 5 – Determining if a Pizza is Suitable for Vegetarians</w:t>
      </w:r>
    </w:p>
    <w:p w14:paraId="3A8AED45" w14:textId="65DB9A98" w:rsidR="007A4611" w:rsidRDefault="007A4611" w:rsidP="007A4611">
      <w:r>
        <w:t xml:space="preserve">In your </w:t>
      </w:r>
      <w:proofErr w:type="spellStart"/>
      <w:r>
        <w:t>addTopping</w:t>
      </w:r>
      <w:proofErr w:type="spellEnd"/>
      <w:r>
        <w:t xml:space="preserve"> method, </w:t>
      </w:r>
      <w:r w:rsidR="008A18D1">
        <w:t xml:space="preserve">after adding a topping, determine if the pizza is suitable for vegetarians by checking if the topping just added is a meat-type product, if it is, set </w:t>
      </w:r>
      <w:proofErr w:type="spellStart"/>
      <w:r w:rsidR="008A18D1" w:rsidRPr="008A18D1">
        <w:rPr>
          <w:b/>
          <w:bCs/>
        </w:rPr>
        <w:t>isVegetarian</w:t>
      </w:r>
      <w:proofErr w:type="spellEnd"/>
      <w:r w:rsidR="008A18D1">
        <w:t xml:space="preserve"> to </w:t>
      </w:r>
      <w:proofErr w:type="gramStart"/>
      <w:r w:rsidR="008A18D1">
        <w:t>false;</w:t>
      </w:r>
      <w:proofErr w:type="gramEnd"/>
    </w:p>
    <w:p w14:paraId="1262133A" w14:textId="68CB9422" w:rsidR="00B82A3D" w:rsidRDefault="008A18D1" w:rsidP="00B82A3D">
      <w:pPr>
        <w:autoSpaceDE w:val="0"/>
        <w:autoSpaceDN w:val="0"/>
        <w:adjustRightInd w:val="0"/>
        <w:spacing w:after="0" w:line="240" w:lineRule="auto"/>
      </w:pPr>
      <w:r>
        <w:t xml:space="preserve">We can use if statements here with or </w:t>
      </w:r>
      <w:r w:rsidR="00B82A3D">
        <w:rPr>
          <w:rFonts w:ascii="Arial" w:hAnsi="Arial" w:cs="Arial"/>
          <w:sz w:val="26"/>
          <w:szCs w:val="26"/>
        </w:rPr>
        <w:t xml:space="preserve">|| </w:t>
      </w:r>
      <w:r w:rsidR="00B82A3D" w:rsidRPr="00B82A3D">
        <w:t>operators</w:t>
      </w:r>
      <w:r w:rsidR="00B82A3D">
        <w:t xml:space="preserve">, or we can make use of another type of multi-selection statement available to us in Java known as the </w:t>
      </w:r>
      <w:r w:rsidR="00B82A3D">
        <w:rPr>
          <w:b/>
          <w:bCs/>
        </w:rPr>
        <w:t>switch statement</w:t>
      </w:r>
      <w:r w:rsidR="00B82A3D">
        <w:t>.</w:t>
      </w:r>
    </w:p>
    <w:p w14:paraId="64FED2E3" w14:textId="77777777" w:rsidR="00B82A3D" w:rsidRPr="00B82A3D" w:rsidRDefault="00B82A3D" w:rsidP="00B82A3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14:paraId="59E59085" w14:textId="6EC02881" w:rsidR="00B82A3D" w:rsidRPr="00BC7D6A" w:rsidRDefault="00B82A3D" w:rsidP="00B82A3D">
      <w:r>
        <w:t xml:space="preserve">An example of a switch statement can be seen below, where a variable of type </w:t>
      </w:r>
      <w:r>
        <w:rPr>
          <w:b/>
          <w:bCs/>
        </w:rPr>
        <w:t>int</w:t>
      </w:r>
      <w:r>
        <w:t xml:space="preserve"> named </w:t>
      </w:r>
      <w:proofErr w:type="spellStart"/>
      <w:r>
        <w:rPr>
          <w:b/>
          <w:bCs/>
        </w:rPr>
        <w:t>dayNum</w:t>
      </w:r>
      <w:proofErr w:type="spellEnd"/>
      <w:r>
        <w:t xml:space="preserve"> is inspected by the switch statement, and depending on the value</w:t>
      </w:r>
      <w:r w:rsidR="00C2240F">
        <w:t xml:space="preserve"> of </w:t>
      </w:r>
      <w:proofErr w:type="spellStart"/>
      <w:r w:rsidR="00C2240F">
        <w:t>dayNum</w:t>
      </w:r>
      <w:proofErr w:type="spellEnd"/>
      <w:r w:rsidR="00C2240F">
        <w:t xml:space="preserve">, </w:t>
      </w:r>
      <w:r>
        <w:t xml:space="preserve">a different </w:t>
      </w:r>
      <w:r w:rsidR="00C2240F">
        <w:t>case (set of statements)</w:t>
      </w:r>
      <w:r>
        <w:t xml:space="preserve"> is executed.</w:t>
      </w:r>
    </w:p>
    <w:p w14:paraId="56E62C76" w14:textId="77777777" w:rsidR="00B82A3D" w:rsidRPr="00B82A3D" w:rsidRDefault="00B82A3D" w:rsidP="00B82A3D">
      <w:pPr>
        <w:pStyle w:val="HTMLPreformatted"/>
        <w:shd w:val="clear" w:color="auto" w:fill="F2F2F2" w:themeFill="background1" w:themeFillShade="F2"/>
        <w:rPr>
          <w:color w:val="080808"/>
          <w:sz w:val="22"/>
          <w:szCs w:val="22"/>
        </w:rPr>
      </w:pPr>
      <w:r w:rsidRPr="00B82A3D">
        <w:rPr>
          <w:color w:val="0033B3"/>
          <w:sz w:val="22"/>
          <w:szCs w:val="22"/>
        </w:rPr>
        <w:t xml:space="preserve">int </w:t>
      </w:r>
      <w:proofErr w:type="spellStart"/>
      <w:r w:rsidRPr="00B82A3D">
        <w:rPr>
          <w:color w:val="000000"/>
          <w:sz w:val="22"/>
          <w:szCs w:val="22"/>
        </w:rPr>
        <w:t>dayNum</w:t>
      </w:r>
      <w:proofErr w:type="spellEnd"/>
      <w:r w:rsidRPr="00B82A3D">
        <w:rPr>
          <w:color w:val="000000"/>
          <w:sz w:val="22"/>
          <w:szCs w:val="22"/>
        </w:rPr>
        <w:t xml:space="preserve"> </w:t>
      </w:r>
      <w:r w:rsidRPr="00B82A3D">
        <w:rPr>
          <w:color w:val="080808"/>
          <w:sz w:val="22"/>
          <w:szCs w:val="22"/>
        </w:rPr>
        <w:t xml:space="preserve">= </w:t>
      </w:r>
      <w:proofErr w:type="gramStart"/>
      <w:r w:rsidRPr="00B82A3D">
        <w:rPr>
          <w:color w:val="1750EB"/>
          <w:sz w:val="22"/>
          <w:szCs w:val="22"/>
        </w:rPr>
        <w:t>3</w:t>
      </w:r>
      <w:r w:rsidRPr="00B82A3D">
        <w:rPr>
          <w:color w:val="080808"/>
          <w:sz w:val="22"/>
          <w:szCs w:val="22"/>
        </w:rPr>
        <w:t>;</w:t>
      </w:r>
      <w:proofErr w:type="gramEnd"/>
    </w:p>
    <w:p w14:paraId="57448528" w14:textId="77777777" w:rsidR="00B82A3D" w:rsidRPr="00B82A3D" w:rsidRDefault="00B82A3D" w:rsidP="00B82A3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33B3"/>
          <w:lang w:eastAsia="en-GB"/>
        </w:rPr>
      </w:pPr>
    </w:p>
    <w:p w14:paraId="7AB524A6" w14:textId="2FA7BBC8" w:rsidR="00B82A3D" w:rsidRPr="004D0061" w:rsidRDefault="00B82A3D" w:rsidP="00B82A3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lang w:eastAsia="en-GB"/>
        </w:rPr>
      </w:pP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switch 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dayNum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) {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1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Mon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2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Tue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3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Wedne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4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Thur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5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Fri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6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Satur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7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Sun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defaul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 xml:space="preserve">: 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t>// default case executes if no other case did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</w:t>
      </w:r>
      <w:r>
        <w:rPr>
          <w:rFonts w:ascii="Courier New" w:eastAsia="Times New Roman" w:hAnsi="Courier New" w:cs="Courier New"/>
          <w:color w:val="067D17"/>
          <w:lang w:eastAsia="en-GB"/>
        </w:rPr>
        <w:t>Invalid number for day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} 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t>// end of switch statement</w:t>
      </w:r>
    </w:p>
    <w:p w14:paraId="124BDB56" w14:textId="77777777" w:rsidR="00B82A3D" w:rsidRDefault="00B82A3D" w:rsidP="00B82A3D">
      <w:r>
        <w:br w:type="page"/>
      </w:r>
    </w:p>
    <w:p w14:paraId="7B8E671A" w14:textId="1DBFF145" w:rsidR="008968E4" w:rsidRPr="008968E4" w:rsidRDefault="008968E4" w:rsidP="008968E4">
      <w:pPr>
        <w:pStyle w:val="HTMLPreformatted"/>
        <w:shd w:val="clear" w:color="auto" w:fill="FFFFFF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 xml:space="preserve">If certain cases need to execute the same code, we can </w:t>
      </w:r>
      <w:r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combine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se cases together by omitting the break keyword. This is called fall-through – meaning we don’t need to have duplicate logic in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all of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different cases if those cases</w:t>
      </w:r>
      <w:r w:rsidR="007A498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</w:t>
      </w:r>
      <w:r w:rsidR="00451E77">
        <w:rPr>
          <w:rFonts w:asciiTheme="minorHAnsi" w:eastAsiaTheme="minorHAnsi" w:hAnsiTheme="minorHAnsi" w:cstheme="minorBidi"/>
          <w:sz w:val="22"/>
          <w:szCs w:val="22"/>
          <w:lang w:eastAsia="en-US"/>
        </w:rPr>
        <w:t>esult in the same thing happening.</w:t>
      </w:r>
    </w:p>
    <w:p w14:paraId="577E6F1E" w14:textId="77777777" w:rsidR="008968E4" w:rsidRDefault="008968E4" w:rsidP="008968E4">
      <w:pPr>
        <w:pStyle w:val="HTMLPreformatted"/>
        <w:shd w:val="clear" w:color="auto" w:fill="FFFFFF"/>
        <w:rPr>
          <w:color w:val="0033B3"/>
          <w:sz w:val="27"/>
          <w:szCs w:val="27"/>
        </w:rPr>
      </w:pPr>
    </w:p>
    <w:p w14:paraId="470EB3EA" w14:textId="77777777" w:rsidR="00017C0C" w:rsidRPr="00B82A3D" w:rsidRDefault="00017C0C" w:rsidP="00C2240F">
      <w:pPr>
        <w:pStyle w:val="HTMLPreformatted"/>
        <w:shd w:val="clear" w:color="auto" w:fill="F2F2F2" w:themeFill="background1" w:themeFillShade="F2"/>
        <w:rPr>
          <w:color w:val="080808"/>
          <w:sz w:val="24"/>
          <w:szCs w:val="24"/>
        </w:rPr>
      </w:pPr>
      <w:r w:rsidRPr="00B82A3D">
        <w:rPr>
          <w:color w:val="0033B3"/>
          <w:sz w:val="24"/>
          <w:szCs w:val="24"/>
        </w:rPr>
        <w:t xml:space="preserve">int </w:t>
      </w:r>
      <w:proofErr w:type="spellStart"/>
      <w:r w:rsidRPr="00B82A3D">
        <w:rPr>
          <w:color w:val="000000"/>
          <w:sz w:val="24"/>
          <w:szCs w:val="24"/>
        </w:rPr>
        <w:t>dayNum</w:t>
      </w:r>
      <w:proofErr w:type="spellEnd"/>
      <w:r w:rsidRPr="00B82A3D">
        <w:rPr>
          <w:color w:val="000000"/>
          <w:sz w:val="24"/>
          <w:szCs w:val="24"/>
        </w:rPr>
        <w:t xml:space="preserve"> </w:t>
      </w:r>
      <w:r w:rsidRPr="00B82A3D">
        <w:rPr>
          <w:color w:val="080808"/>
          <w:sz w:val="24"/>
          <w:szCs w:val="24"/>
        </w:rPr>
        <w:t xml:space="preserve">= </w:t>
      </w:r>
      <w:r w:rsidRPr="00B82A3D">
        <w:rPr>
          <w:color w:val="1750EB"/>
          <w:sz w:val="24"/>
          <w:szCs w:val="24"/>
        </w:rPr>
        <w:t>6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</w:r>
      <w:r w:rsidRPr="00B82A3D">
        <w:rPr>
          <w:color w:val="080808"/>
          <w:sz w:val="24"/>
          <w:szCs w:val="24"/>
        </w:rPr>
        <w:br/>
      </w:r>
      <w:r w:rsidRPr="00B82A3D">
        <w:rPr>
          <w:color w:val="0033B3"/>
          <w:sz w:val="24"/>
          <w:szCs w:val="24"/>
        </w:rPr>
        <w:t xml:space="preserve">switch </w:t>
      </w:r>
      <w:r w:rsidRPr="00B82A3D">
        <w:rPr>
          <w:color w:val="080808"/>
          <w:sz w:val="24"/>
          <w:szCs w:val="24"/>
        </w:rPr>
        <w:t>(</w:t>
      </w:r>
      <w:proofErr w:type="spellStart"/>
      <w:r w:rsidRPr="00B82A3D">
        <w:rPr>
          <w:color w:val="000000"/>
          <w:sz w:val="24"/>
          <w:szCs w:val="24"/>
        </w:rPr>
        <w:t>dayNum</w:t>
      </w:r>
      <w:proofErr w:type="spellEnd"/>
      <w:r w:rsidRPr="00B82A3D">
        <w:rPr>
          <w:color w:val="080808"/>
          <w:sz w:val="24"/>
          <w:szCs w:val="24"/>
        </w:rPr>
        <w:t>) {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1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2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3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4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5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Weekday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        </w:t>
      </w:r>
      <w:r w:rsidRPr="00B82A3D">
        <w:rPr>
          <w:color w:val="0033B3"/>
          <w:sz w:val="24"/>
          <w:szCs w:val="24"/>
        </w:rPr>
        <w:t>break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6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7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Weekend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        </w:t>
      </w:r>
      <w:r w:rsidRPr="00B82A3D">
        <w:rPr>
          <w:color w:val="0033B3"/>
          <w:sz w:val="24"/>
          <w:szCs w:val="24"/>
        </w:rPr>
        <w:t>break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>default</w:t>
      </w:r>
      <w:r w:rsidRPr="00B82A3D">
        <w:rPr>
          <w:color w:val="080808"/>
          <w:sz w:val="24"/>
          <w:szCs w:val="24"/>
        </w:rPr>
        <w:t xml:space="preserve">: </w:t>
      </w:r>
      <w:r w:rsidRPr="00B82A3D">
        <w:rPr>
          <w:i/>
          <w:iCs/>
          <w:color w:val="8C8C8C"/>
          <w:sz w:val="24"/>
          <w:szCs w:val="24"/>
        </w:rPr>
        <w:t>// default case executes if no other case did</w:t>
      </w:r>
      <w:r w:rsidRPr="00B82A3D">
        <w:rPr>
          <w:i/>
          <w:iCs/>
          <w:color w:val="8C8C8C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Invalid day number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} </w:t>
      </w:r>
      <w:r w:rsidRPr="00B82A3D">
        <w:rPr>
          <w:i/>
          <w:iCs/>
          <w:color w:val="8C8C8C"/>
          <w:sz w:val="24"/>
          <w:szCs w:val="24"/>
        </w:rPr>
        <w:t>// end of switch statement</w:t>
      </w:r>
    </w:p>
    <w:p w14:paraId="7F57A60E" w14:textId="77777777" w:rsidR="004D0061" w:rsidRDefault="004D0061" w:rsidP="00DF44CE"/>
    <w:p w14:paraId="333C0A1E" w14:textId="60CFEB7A" w:rsidR="00DB5E6D" w:rsidRDefault="0004288B" w:rsidP="00DF44CE">
      <w:pPr>
        <w:rPr>
          <w:b/>
          <w:bCs/>
        </w:rPr>
      </w:pPr>
      <w:r>
        <w:t xml:space="preserve">A switch statement can operate on other data types, such as </w:t>
      </w:r>
      <w:r>
        <w:rPr>
          <w:b/>
          <w:bCs/>
        </w:rPr>
        <w:t>String</w:t>
      </w:r>
      <w:r>
        <w:t xml:space="preserve">, </w:t>
      </w:r>
      <w:r>
        <w:rPr>
          <w:b/>
          <w:bCs/>
        </w:rPr>
        <w:t>char</w:t>
      </w:r>
      <w:r>
        <w:t xml:space="preserve">, </w:t>
      </w:r>
      <w:r>
        <w:rPr>
          <w:b/>
          <w:bCs/>
        </w:rPr>
        <w:t>short</w:t>
      </w:r>
      <w:r>
        <w:t xml:space="preserve">, and even an </w:t>
      </w:r>
      <w:proofErr w:type="spellStart"/>
      <w:r>
        <w:rPr>
          <w:b/>
          <w:bCs/>
        </w:rPr>
        <w:t>enum</w:t>
      </w:r>
      <w:proofErr w:type="spellEnd"/>
      <w:r w:rsidR="00057960">
        <w:rPr>
          <w:b/>
          <w:bCs/>
        </w:rPr>
        <w:t>.</w:t>
      </w:r>
    </w:p>
    <w:p w14:paraId="23899099" w14:textId="71F09860" w:rsidR="00C2240F" w:rsidRPr="00E87D26" w:rsidRDefault="00C2240F" w:rsidP="00DF44CE">
      <w:r w:rsidRPr="00E87D26">
        <w:t xml:space="preserve">Let’s make use of a switch statement in our </w:t>
      </w:r>
      <w:proofErr w:type="spellStart"/>
      <w:r w:rsidRPr="00A83F42">
        <w:rPr>
          <w:b/>
          <w:bCs/>
        </w:rPr>
        <w:t>addTopping</w:t>
      </w:r>
      <w:proofErr w:type="spellEnd"/>
      <w:r w:rsidRPr="00E87D26">
        <w:t xml:space="preserve"> method to inspect the topping just added, and in the case that the topping is </w:t>
      </w:r>
      <w:r w:rsidR="00E87D26" w:rsidRPr="00E87D26">
        <w:t xml:space="preserve">meat, set the </w:t>
      </w:r>
      <w:proofErr w:type="spellStart"/>
      <w:r w:rsidR="00E87D26" w:rsidRPr="00A83F42">
        <w:rPr>
          <w:b/>
          <w:bCs/>
        </w:rPr>
        <w:t>isVegetarian</w:t>
      </w:r>
      <w:proofErr w:type="spellEnd"/>
      <w:r w:rsidR="00E87D26" w:rsidRPr="00E87D26">
        <w:t xml:space="preserve"> </w:t>
      </w:r>
      <w:proofErr w:type="spellStart"/>
      <w:r w:rsidR="00E87D26" w:rsidRPr="00E87D26">
        <w:t>boolean</w:t>
      </w:r>
      <w:proofErr w:type="spellEnd"/>
      <w:r w:rsidR="00E87D26" w:rsidRPr="00E87D26">
        <w:t xml:space="preserve"> to </w:t>
      </w:r>
      <w:proofErr w:type="gramStart"/>
      <w:r w:rsidR="00E87D26" w:rsidRPr="00E87D26">
        <w:t>false;</w:t>
      </w:r>
      <w:proofErr w:type="gramEnd"/>
    </w:p>
    <w:p w14:paraId="74AEA0B4" w14:textId="5D305064" w:rsidR="006B15B7" w:rsidRPr="006B15B7" w:rsidRDefault="00683AB6" w:rsidP="00DF44CE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88F71A" wp14:editId="1588FC8F">
                <wp:simplePos x="0" y="0"/>
                <wp:positionH relativeFrom="column">
                  <wp:posOffset>0</wp:posOffset>
                </wp:positionH>
                <wp:positionV relativeFrom="paragraph">
                  <wp:posOffset>-127</wp:posOffset>
                </wp:positionV>
                <wp:extent cx="5731510" cy="1120775"/>
                <wp:effectExtent l="0" t="0" r="2540" b="317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120775"/>
                          <a:chOff x="0" y="0"/>
                          <a:chExt cx="5731510" cy="1120775"/>
                        </a:xfrm>
                      </wpg:grpSpPr>
                      <pic:pic xmlns:pic="http://schemas.openxmlformats.org/drawingml/2006/picture">
                        <pic:nvPicPr>
                          <pic:cNvPr id="13" name="Picture 12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DB9EABF-1D9F-D461-F257-EC671C29EB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120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Graphic 11" descr="Checkmark with solid fill">
                            <a:extLst>
                              <a:ext uri="{FF2B5EF4-FFF2-40B4-BE49-F238E27FC236}">
                                <a16:creationId xmlns:a16="http://schemas.microsoft.com/office/drawing/2014/main" id="{B628D0CF-46F0-4B0A-BE6C-30A4CC61F1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9770" y="7315"/>
                            <a:ext cx="621665" cy="6216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E444A2" id="Group 2" o:spid="_x0000_s1026" style="position:absolute;margin-left:0;margin-top:0;width:451.3pt;height:88.25pt;z-index:251658240" coordsize="57315,112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alt="Graphical user interface, application&#10;&#10;Description automatically generated" style="position:absolute;width:57315;height:11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">
                  <v:imagedata r:id="rId12" o:title="Graphical user interface, application&#10;&#10;Description automatically generated"/>
                </v:shape>
                <v:shape id="Graphic 11" o:spid="_x0000_s1028" type="#_x0000_t75" alt="Checkmark with solid fill" style="position:absolute;left:8997;top:73;width:6217;height:6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">
                  <v:imagedata r:id="rId13" o:title="Checkmark with solid fill"/>
                </v:shape>
              </v:group>
            </w:pict>
          </mc:Fallback>
        </mc:AlternateContent>
      </w:r>
    </w:p>
    <w:sectPr w:rsidR="006B15B7" w:rsidRPr="006B15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BAFD" w14:textId="77777777" w:rsidR="00ED48AF" w:rsidRDefault="00ED48AF" w:rsidP="003D0253">
      <w:pPr>
        <w:spacing w:after="0" w:line="240" w:lineRule="auto"/>
      </w:pPr>
      <w:r>
        <w:separator/>
      </w:r>
    </w:p>
  </w:endnote>
  <w:endnote w:type="continuationSeparator" w:id="0">
    <w:p w14:paraId="2C14819F" w14:textId="77777777" w:rsidR="00ED48AF" w:rsidRDefault="00ED48AF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49EC9" w14:textId="77777777" w:rsidR="00ED48AF" w:rsidRDefault="00ED48AF" w:rsidP="003D0253">
      <w:pPr>
        <w:spacing w:after="0" w:line="240" w:lineRule="auto"/>
      </w:pPr>
      <w:r>
        <w:separator/>
      </w:r>
    </w:p>
  </w:footnote>
  <w:footnote w:type="continuationSeparator" w:id="0">
    <w:p w14:paraId="37516AE2" w14:textId="77777777" w:rsidR="00ED48AF" w:rsidRDefault="00ED48AF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0A95B2B"/>
    <w:multiLevelType w:val="hybridMultilevel"/>
    <w:tmpl w:val="B9800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EF61FD2"/>
    <w:multiLevelType w:val="hybridMultilevel"/>
    <w:tmpl w:val="D5968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C88"/>
    <w:multiLevelType w:val="hybridMultilevel"/>
    <w:tmpl w:val="D020F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0551B8A"/>
    <w:multiLevelType w:val="hybridMultilevel"/>
    <w:tmpl w:val="7B001F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5F4E25"/>
    <w:multiLevelType w:val="hybridMultilevel"/>
    <w:tmpl w:val="6CC64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748941">
    <w:abstractNumId w:val="14"/>
  </w:num>
  <w:num w:numId="2" w16cid:durableId="1542594056">
    <w:abstractNumId w:val="1"/>
  </w:num>
  <w:num w:numId="3" w16cid:durableId="229198765">
    <w:abstractNumId w:val="0"/>
  </w:num>
  <w:num w:numId="4" w16cid:durableId="85619059">
    <w:abstractNumId w:val="5"/>
  </w:num>
  <w:num w:numId="5" w16cid:durableId="2004890406">
    <w:abstractNumId w:val="10"/>
  </w:num>
  <w:num w:numId="6" w16cid:durableId="1660887848">
    <w:abstractNumId w:val="11"/>
  </w:num>
  <w:num w:numId="7" w16cid:durableId="777023586">
    <w:abstractNumId w:val="2"/>
  </w:num>
  <w:num w:numId="8" w16cid:durableId="37046721">
    <w:abstractNumId w:val="6"/>
  </w:num>
  <w:num w:numId="9" w16cid:durableId="1088574003">
    <w:abstractNumId w:val="9"/>
  </w:num>
  <w:num w:numId="10" w16cid:durableId="6639288">
    <w:abstractNumId w:val="4"/>
  </w:num>
  <w:num w:numId="11" w16cid:durableId="942028686">
    <w:abstractNumId w:val="13"/>
  </w:num>
  <w:num w:numId="12" w16cid:durableId="1057389779">
    <w:abstractNumId w:val="3"/>
  </w:num>
  <w:num w:numId="13" w16cid:durableId="230501486">
    <w:abstractNumId w:val="8"/>
  </w:num>
  <w:num w:numId="14" w16cid:durableId="152528774">
    <w:abstractNumId w:val="12"/>
  </w:num>
  <w:num w:numId="15" w16cid:durableId="108932701">
    <w:abstractNumId w:val="15"/>
  </w:num>
  <w:num w:numId="16" w16cid:durableId="5532707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17C0C"/>
    <w:rsid w:val="000377FD"/>
    <w:rsid w:val="0004288B"/>
    <w:rsid w:val="00054057"/>
    <w:rsid w:val="0005505D"/>
    <w:rsid w:val="00057960"/>
    <w:rsid w:val="00084A75"/>
    <w:rsid w:val="000919DE"/>
    <w:rsid w:val="000A13B7"/>
    <w:rsid w:val="000D095C"/>
    <w:rsid w:val="000E3039"/>
    <w:rsid w:val="000F6B96"/>
    <w:rsid w:val="00110FD1"/>
    <w:rsid w:val="00111806"/>
    <w:rsid w:val="001160D1"/>
    <w:rsid w:val="001259C0"/>
    <w:rsid w:val="00142670"/>
    <w:rsid w:val="00146988"/>
    <w:rsid w:val="001518DC"/>
    <w:rsid w:val="00174F55"/>
    <w:rsid w:val="001B5646"/>
    <w:rsid w:val="001C0235"/>
    <w:rsid w:val="001D01F9"/>
    <w:rsid w:val="001D0BD7"/>
    <w:rsid w:val="001D569F"/>
    <w:rsid w:val="001E49E5"/>
    <w:rsid w:val="00204A36"/>
    <w:rsid w:val="00255E2F"/>
    <w:rsid w:val="0026349C"/>
    <w:rsid w:val="00282ABE"/>
    <w:rsid w:val="002A191E"/>
    <w:rsid w:val="002B1FAE"/>
    <w:rsid w:val="002D478E"/>
    <w:rsid w:val="002D6BBC"/>
    <w:rsid w:val="002E08EA"/>
    <w:rsid w:val="00303665"/>
    <w:rsid w:val="003169D5"/>
    <w:rsid w:val="0038339B"/>
    <w:rsid w:val="003B5ACF"/>
    <w:rsid w:val="003D0253"/>
    <w:rsid w:val="003E2680"/>
    <w:rsid w:val="003E5CDD"/>
    <w:rsid w:val="004049DE"/>
    <w:rsid w:val="004363EF"/>
    <w:rsid w:val="00451E77"/>
    <w:rsid w:val="004601F6"/>
    <w:rsid w:val="00474BB0"/>
    <w:rsid w:val="00485561"/>
    <w:rsid w:val="00487DB6"/>
    <w:rsid w:val="00497062"/>
    <w:rsid w:val="004A767B"/>
    <w:rsid w:val="004C0B9C"/>
    <w:rsid w:val="004C34E8"/>
    <w:rsid w:val="004C5980"/>
    <w:rsid w:val="004D0061"/>
    <w:rsid w:val="004E6210"/>
    <w:rsid w:val="004F7817"/>
    <w:rsid w:val="00507A4F"/>
    <w:rsid w:val="00524B7A"/>
    <w:rsid w:val="0053431E"/>
    <w:rsid w:val="00545F1D"/>
    <w:rsid w:val="0054788F"/>
    <w:rsid w:val="00564BD0"/>
    <w:rsid w:val="00587E49"/>
    <w:rsid w:val="005932C5"/>
    <w:rsid w:val="005B1D47"/>
    <w:rsid w:val="005D0C78"/>
    <w:rsid w:val="005D2CE9"/>
    <w:rsid w:val="005D6F76"/>
    <w:rsid w:val="005E4CB7"/>
    <w:rsid w:val="005F4738"/>
    <w:rsid w:val="006050D9"/>
    <w:rsid w:val="0064281B"/>
    <w:rsid w:val="00645BD4"/>
    <w:rsid w:val="006520E1"/>
    <w:rsid w:val="00663674"/>
    <w:rsid w:val="00671527"/>
    <w:rsid w:val="00683AB6"/>
    <w:rsid w:val="006920A7"/>
    <w:rsid w:val="006B15B7"/>
    <w:rsid w:val="006B18AF"/>
    <w:rsid w:val="006E1DD4"/>
    <w:rsid w:val="006E58ED"/>
    <w:rsid w:val="006E644E"/>
    <w:rsid w:val="006F22C5"/>
    <w:rsid w:val="00717777"/>
    <w:rsid w:val="007277A7"/>
    <w:rsid w:val="007331F4"/>
    <w:rsid w:val="00746EF1"/>
    <w:rsid w:val="007857D3"/>
    <w:rsid w:val="00786E76"/>
    <w:rsid w:val="007A043D"/>
    <w:rsid w:val="007A4611"/>
    <w:rsid w:val="007A498A"/>
    <w:rsid w:val="00801B01"/>
    <w:rsid w:val="00804A2E"/>
    <w:rsid w:val="00807342"/>
    <w:rsid w:val="00811D07"/>
    <w:rsid w:val="008130D8"/>
    <w:rsid w:val="00814D70"/>
    <w:rsid w:val="00834CCA"/>
    <w:rsid w:val="008452BE"/>
    <w:rsid w:val="0086410A"/>
    <w:rsid w:val="008664BA"/>
    <w:rsid w:val="008723BC"/>
    <w:rsid w:val="00883370"/>
    <w:rsid w:val="00890D62"/>
    <w:rsid w:val="00891D74"/>
    <w:rsid w:val="008968E4"/>
    <w:rsid w:val="008A18D1"/>
    <w:rsid w:val="008C7A15"/>
    <w:rsid w:val="008F6B34"/>
    <w:rsid w:val="00901D7C"/>
    <w:rsid w:val="0090401B"/>
    <w:rsid w:val="0093267B"/>
    <w:rsid w:val="009901D5"/>
    <w:rsid w:val="0099772B"/>
    <w:rsid w:val="009A086F"/>
    <w:rsid w:val="009D0DBE"/>
    <w:rsid w:val="009F5836"/>
    <w:rsid w:val="00A059C2"/>
    <w:rsid w:val="00A21948"/>
    <w:rsid w:val="00A30AA8"/>
    <w:rsid w:val="00A50AE1"/>
    <w:rsid w:val="00A51F5A"/>
    <w:rsid w:val="00A65080"/>
    <w:rsid w:val="00A83F42"/>
    <w:rsid w:val="00AA17AF"/>
    <w:rsid w:val="00AC7F79"/>
    <w:rsid w:val="00AE5D40"/>
    <w:rsid w:val="00B00593"/>
    <w:rsid w:val="00B10A45"/>
    <w:rsid w:val="00B30714"/>
    <w:rsid w:val="00B30829"/>
    <w:rsid w:val="00B643BE"/>
    <w:rsid w:val="00B66B26"/>
    <w:rsid w:val="00B67C46"/>
    <w:rsid w:val="00B67CB2"/>
    <w:rsid w:val="00B82279"/>
    <w:rsid w:val="00B82A3D"/>
    <w:rsid w:val="00B868B5"/>
    <w:rsid w:val="00BA2300"/>
    <w:rsid w:val="00BC7D6A"/>
    <w:rsid w:val="00BF2617"/>
    <w:rsid w:val="00BF30ED"/>
    <w:rsid w:val="00BF37EB"/>
    <w:rsid w:val="00C0406B"/>
    <w:rsid w:val="00C2240F"/>
    <w:rsid w:val="00C276BB"/>
    <w:rsid w:val="00C40348"/>
    <w:rsid w:val="00C51602"/>
    <w:rsid w:val="00C537DE"/>
    <w:rsid w:val="00CC4218"/>
    <w:rsid w:val="00CF305A"/>
    <w:rsid w:val="00CF462C"/>
    <w:rsid w:val="00D140C4"/>
    <w:rsid w:val="00D248AE"/>
    <w:rsid w:val="00D263EB"/>
    <w:rsid w:val="00D322DD"/>
    <w:rsid w:val="00D40C3B"/>
    <w:rsid w:val="00D524AF"/>
    <w:rsid w:val="00D67F76"/>
    <w:rsid w:val="00D91A18"/>
    <w:rsid w:val="00DA2856"/>
    <w:rsid w:val="00DB365C"/>
    <w:rsid w:val="00DB51B9"/>
    <w:rsid w:val="00DB5E6D"/>
    <w:rsid w:val="00DC3511"/>
    <w:rsid w:val="00DD0AD1"/>
    <w:rsid w:val="00DE301A"/>
    <w:rsid w:val="00DE5D21"/>
    <w:rsid w:val="00DF44CE"/>
    <w:rsid w:val="00E1493E"/>
    <w:rsid w:val="00E55AAA"/>
    <w:rsid w:val="00E631AD"/>
    <w:rsid w:val="00E66C13"/>
    <w:rsid w:val="00E72661"/>
    <w:rsid w:val="00E772D4"/>
    <w:rsid w:val="00E81B8F"/>
    <w:rsid w:val="00E82768"/>
    <w:rsid w:val="00E87D26"/>
    <w:rsid w:val="00EB1AF2"/>
    <w:rsid w:val="00EB3B28"/>
    <w:rsid w:val="00ED2BE7"/>
    <w:rsid w:val="00ED48AF"/>
    <w:rsid w:val="00F00B39"/>
    <w:rsid w:val="00F40220"/>
    <w:rsid w:val="00F6073E"/>
    <w:rsid w:val="00F80451"/>
    <w:rsid w:val="00F820F9"/>
    <w:rsid w:val="00F860B0"/>
    <w:rsid w:val="00F9163B"/>
    <w:rsid w:val="00F92DCB"/>
    <w:rsid w:val="00FE708E"/>
    <w:rsid w:val="00FF0EB9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0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006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2023</TotalTime>
  <Pages>4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160</cp:revision>
  <dcterms:created xsi:type="dcterms:W3CDTF">2020-10-13T10:07:00Z</dcterms:created>
  <dcterms:modified xsi:type="dcterms:W3CDTF">2022-11-2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